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ED3701" w14:textId="77777777" w:rsidR="0062509E" w:rsidRPr="0062509E" w:rsidRDefault="0062509E" w:rsidP="0062509E">
      <w:pPr>
        <w:spacing w:after="200" w:line="276" w:lineRule="auto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2363EE3E" w14:textId="77777777" w:rsidR="0062509E" w:rsidRPr="0062509E" w:rsidRDefault="0062509E" w:rsidP="0062509E">
      <w:pPr>
        <w:spacing w:after="200" w:line="276" w:lineRule="auto"/>
        <w:jc w:val="right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4BB78D70" w14:textId="77777777" w:rsidR="0062509E" w:rsidRPr="0062509E" w:rsidRDefault="0062509E" w:rsidP="0062509E">
      <w:pPr>
        <w:spacing w:after="200" w:line="276" w:lineRule="auto"/>
        <w:jc w:val="right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b/>
          <w:kern w:val="0"/>
          <w:lang w:eastAsia="pl-PL"/>
          <w14:ligatures w14:val="none"/>
        </w:rPr>
        <w:t>Załącznik nr 7 do SWZ</w:t>
      </w:r>
    </w:p>
    <w:p w14:paraId="5BB9D9C4" w14:textId="77777777" w:rsidR="0062509E" w:rsidRPr="0062509E" w:rsidRDefault="0062509E" w:rsidP="0062509E">
      <w:pPr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</w:p>
    <w:p w14:paraId="03E40EB8" w14:textId="77777777" w:rsidR="0062509E" w:rsidRPr="0062509E" w:rsidRDefault="0062509E" w:rsidP="0062509E">
      <w:pPr>
        <w:spacing w:after="200" w:line="276" w:lineRule="auto"/>
        <w:jc w:val="center"/>
        <w:rPr>
          <w:rFonts w:ascii="Arial" w:eastAsia="Times New Roman" w:hAnsi="Arial" w:cs="Arial"/>
          <w:color w:val="000000"/>
          <w:kern w:val="0"/>
          <w:lang w:eastAsia="pl-PL"/>
          <w14:ligatures w14:val="none"/>
        </w:rPr>
      </w:pPr>
    </w:p>
    <w:p w14:paraId="5F156C81" w14:textId="77777777" w:rsidR="0062509E" w:rsidRPr="0062509E" w:rsidRDefault="0062509E" w:rsidP="0062509E">
      <w:pPr>
        <w:spacing w:after="0" w:line="240" w:lineRule="auto"/>
        <w:jc w:val="center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>Na potrzeby postępowania o udzielenie zamówienia publicznego pn.</w:t>
      </w:r>
    </w:p>
    <w:p w14:paraId="53F06B87" w14:textId="77777777" w:rsidR="0062509E" w:rsidRPr="0062509E" w:rsidRDefault="0062509E" w:rsidP="0062509E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br/>
      </w:r>
      <w:r w:rsidRPr="0062509E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Świadczenie usługi cateringowej na potrzeby organizacji gali ósmej edycji konkursu </w:t>
      </w:r>
      <w:r w:rsidRPr="0062509E">
        <w:rPr>
          <w:rFonts w:ascii="Arial" w:eastAsia="Times New Roman" w:hAnsi="Arial" w:cs="Arial"/>
          <w:b/>
          <w:bCs/>
          <w:i/>
          <w:kern w:val="0"/>
          <w:sz w:val="24"/>
          <w:szCs w:val="24"/>
          <w:lang w:eastAsia="pl-PL"/>
          <w14:ligatures w14:val="none"/>
        </w:rPr>
        <w:t>Lubuski Włącznik. Lider Biznesu Społecznego</w:t>
      </w:r>
      <w:r w:rsidRPr="0062509E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w ramach projektu pn. „Efekt synergii – koordynacja lubuskiego włączenia społecznego”</w:t>
      </w:r>
    </w:p>
    <w:p w14:paraId="4959EBA4" w14:textId="77777777" w:rsidR="0062509E" w:rsidRPr="0062509E" w:rsidRDefault="0062509E" w:rsidP="0062509E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19B1C500" w14:textId="77777777" w:rsidR="0062509E" w:rsidRPr="0062509E" w:rsidRDefault="0062509E" w:rsidP="0062509E">
      <w:pPr>
        <w:spacing w:after="0" w:line="276" w:lineRule="auto"/>
        <w:jc w:val="center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 xml:space="preserve">składam </w:t>
      </w:r>
      <w:r w:rsidRPr="0062509E">
        <w:rPr>
          <w:rFonts w:ascii="Arial" w:eastAsia="Times New Roman" w:hAnsi="Arial" w:cs="Arial"/>
          <w:color w:val="000000"/>
          <w:kern w:val="0"/>
          <w:lang w:eastAsia="pl-PL"/>
          <w14:ligatures w14:val="none"/>
        </w:rPr>
        <w:t>oświadczenie</w:t>
      </w: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 xml:space="preserve"> z art. 117 ust. 4 ustawy przez nw. wymienionych wykonawców wspólnie ubiegających się o udzielnie zamówienia:</w:t>
      </w:r>
    </w:p>
    <w:p w14:paraId="53DF6358" w14:textId="77777777" w:rsidR="0062509E" w:rsidRPr="0062509E" w:rsidRDefault="0062509E" w:rsidP="0062509E">
      <w:pPr>
        <w:spacing w:after="200" w:line="276" w:lineRule="auto"/>
        <w:ind w:right="220"/>
        <w:rPr>
          <w:rFonts w:ascii="Arial" w:eastAsia="Arial Unicode MS" w:hAnsi="Arial" w:cs="Arial"/>
          <w:noProof/>
          <w:color w:val="000000"/>
          <w:kern w:val="0"/>
          <w:lang w:eastAsia="pl-PL"/>
          <w14:ligatures w14:val="none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9"/>
        <w:gridCol w:w="2693"/>
        <w:gridCol w:w="2323"/>
        <w:gridCol w:w="2109"/>
      </w:tblGrid>
      <w:tr w:rsidR="0062509E" w:rsidRPr="0062509E" w14:paraId="02D79F68" w14:textId="77777777" w:rsidTr="0062509E"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BF318B6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807CD9D" w14:textId="593F40C1" w:rsidR="0062509E" w:rsidRPr="0062509E" w:rsidRDefault="00710EC8" w:rsidP="00710EC8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E67F585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  <w:t>Adres (ulica, kod, miejscowość)</w:t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542E853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  <w:t>KRS/NIP</w:t>
            </w:r>
          </w:p>
        </w:tc>
      </w:tr>
      <w:tr w:rsidR="0062509E" w:rsidRPr="0062509E" w14:paraId="64BA69D6" w14:textId="77777777" w:rsidTr="0062509E"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B17CC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 xml:space="preserve">Wykonawca 1 / </w:t>
            </w: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br/>
              <w:t>Lider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DBC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7B0DC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8C069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5425E182" w14:textId="77777777" w:rsidTr="0062509E">
        <w:trPr>
          <w:trHeight w:val="371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B33F2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a 2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4B8C3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0CF40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BD638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5275E5D3" w14:textId="77777777" w:rsidTr="0062509E">
        <w:trPr>
          <w:trHeight w:val="405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916C9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a 3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BFFB4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D5856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29AB4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401890EE" w14:textId="77777777" w:rsidTr="0062509E">
        <w:trPr>
          <w:trHeight w:val="425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EA1DA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a …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3E5A3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D75F4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30661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</w:tbl>
    <w:p w14:paraId="097CBE33" w14:textId="77777777" w:rsidR="0062509E" w:rsidRPr="0062509E" w:rsidRDefault="0062509E" w:rsidP="0062509E">
      <w:pPr>
        <w:spacing w:after="200" w:line="276" w:lineRule="auto"/>
        <w:ind w:right="220"/>
        <w:rPr>
          <w:rFonts w:ascii="Arial" w:eastAsia="Arial Unicode MS" w:hAnsi="Arial" w:cs="Arial"/>
          <w:noProof/>
          <w:color w:val="000000"/>
          <w:kern w:val="0"/>
          <w:lang w:eastAsia="pl-PL"/>
          <w14:ligatures w14:val="none"/>
        </w:rPr>
      </w:pPr>
    </w:p>
    <w:p w14:paraId="119965CC" w14:textId="77777777" w:rsidR="0062509E" w:rsidRPr="0062509E" w:rsidRDefault="0062509E" w:rsidP="0062509E">
      <w:pPr>
        <w:spacing w:after="200" w:line="276" w:lineRule="auto"/>
        <w:ind w:right="220"/>
        <w:rPr>
          <w:rFonts w:ascii="Arial" w:eastAsia="Arial Unicode MS" w:hAnsi="Arial" w:cs="Arial"/>
          <w:noProof/>
          <w:color w:val="000000"/>
          <w:kern w:val="0"/>
          <w:lang w:eastAsia="pl-PL"/>
          <w14:ligatures w14:val="none"/>
        </w:rPr>
      </w:pPr>
    </w:p>
    <w:p w14:paraId="44E31096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2836"/>
        <w:gridCol w:w="2834"/>
      </w:tblGrid>
      <w:tr w:rsidR="0062509E" w:rsidRPr="0062509E" w14:paraId="5899E633" w14:textId="77777777" w:rsidTr="0062509E"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6001D49" w14:textId="260B76AA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D706EB5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magane uprawnienia</w:t>
            </w: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D53F2E4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2AE7E49C" w14:textId="77777777" w:rsidTr="0062509E"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11669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5727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1608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75ABB6CF" w14:textId="77777777" w:rsidTr="0062509E"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F4E3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757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322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57912473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630365A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2A20E16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1"/>
        <w:gridCol w:w="4816"/>
      </w:tblGrid>
      <w:tr w:rsidR="0062509E" w:rsidRPr="0062509E" w14:paraId="37F3DF6C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E033158" w14:textId="6E29B4F5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B88BE28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5E242E4B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F26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512EF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3DCE71B0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DA6D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83FA4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33EC3133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7283737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2CDAE99C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1"/>
        <w:gridCol w:w="4816"/>
      </w:tblGrid>
      <w:tr w:rsidR="0062509E" w:rsidRPr="0062509E" w14:paraId="224A5A2F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540DB17" w14:textId="70D876EE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421DDE5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3D07A9CD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27533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6DAE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4C8FE7BD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A02EC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15B1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47BA1F97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A5ACD34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87F2C91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1"/>
        <w:gridCol w:w="4816"/>
      </w:tblGrid>
      <w:tr w:rsidR="0062509E" w:rsidRPr="0062509E" w14:paraId="7209F066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1DD86FF" w14:textId="53C9871C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A90DA0E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009B5DF8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8646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8EA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5531E662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09269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C38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76601231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EA6E4C6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43A36D40" w14:textId="77777777" w:rsidR="0062509E" w:rsidRPr="0062509E" w:rsidRDefault="0062509E" w:rsidP="0062509E">
      <w:pPr>
        <w:spacing w:after="200" w:line="276" w:lineRule="auto"/>
        <w:jc w:val="both"/>
        <w:rPr>
          <w:rFonts w:ascii="Arial" w:eastAsia="Times New Roman" w:hAnsi="Arial" w:cs="Arial"/>
          <w:kern w:val="0"/>
          <w:lang w:eastAsia="pl-PL"/>
          <w14:ligatures w14:val="none"/>
        </w:rPr>
      </w:pPr>
    </w:p>
    <w:p w14:paraId="6FA30A9C" w14:textId="77777777" w:rsidR="0062509E" w:rsidRPr="0062509E" w:rsidRDefault="0062509E" w:rsidP="0062509E">
      <w:pPr>
        <w:spacing w:after="200" w:line="276" w:lineRule="auto"/>
        <w:jc w:val="both"/>
        <w:rPr>
          <w:rFonts w:ascii="Arial" w:eastAsia="Times New Roman" w:hAnsi="Arial" w:cs="Arial"/>
          <w:kern w:val="0"/>
          <w:lang w:eastAsia="pl-PL"/>
          <w14:ligatures w14:val="none"/>
        </w:rPr>
      </w:pPr>
    </w:p>
    <w:p w14:paraId="5FF42DEB" w14:textId="77777777" w:rsidR="0062509E" w:rsidRPr="0062509E" w:rsidRDefault="0062509E" w:rsidP="00710EC8">
      <w:pPr>
        <w:spacing w:before="120" w:after="200" w:line="276" w:lineRule="auto"/>
        <w:ind w:left="2832" w:firstLine="708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35B24D8A" w14:textId="75511D74" w:rsidR="0062509E" w:rsidRPr="00710EC8" w:rsidRDefault="0062509E" w:rsidP="00710EC8">
      <w:pPr>
        <w:spacing w:before="120" w:after="200" w:line="276" w:lineRule="auto"/>
        <w:ind w:left="3828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p w14:paraId="467AA0E3" w14:textId="559F5812" w:rsidR="0062509E" w:rsidRPr="0062509E" w:rsidRDefault="0062509E" w:rsidP="00710EC8">
      <w:pPr>
        <w:tabs>
          <w:tab w:val="left" w:pos="2030"/>
        </w:tabs>
        <w:spacing w:after="200" w:line="276" w:lineRule="auto"/>
        <w:jc w:val="both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 xml:space="preserve">** Wskazać jednostkę redakcyjną SWZ w którym określono (sprecyzowano) dany </w:t>
      </w:r>
      <w:r w:rsidR="00710EC8">
        <w:rPr>
          <w:rFonts w:ascii="Arial" w:eastAsia="Times New Roman" w:hAnsi="Arial" w:cs="Arial"/>
          <w:kern w:val="0"/>
          <w:lang w:eastAsia="pl-PL"/>
          <w14:ligatures w14:val="none"/>
        </w:rPr>
        <w:t>warunek udziału w postępowaniu.</w:t>
      </w:r>
    </w:p>
    <w:p w14:paraId="697B1022" w14:textId="77777777" w:rsidR="0062509E" w:rsidRPr="0062509E" w:rsidRDefault="0062509E" w:rsidP="0062509E">
      <w:pPr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bookmarkStart w:id="0" w:name="_GoBack"/>
      <w:bookmarkEnd w:id="0"/>
    </w:p>
    <w:sectPr w:rsidR="0062509E" w:rsidRPr="0062509E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60A36F" w14:textId="77777777" w:rsidR="00F25227" w:rsidRDefault="00F25227" w:rsidP="006A1852">
      <w:pPr>
        <w:spacing w:after="0" w:line="240" w:lineRule="auto"/>
      </w:pPr>
      <w:r>
        <w:separator/>
      </w:r>
    </w:p>
  </w:endnote>
  <w:endnote w:type="continuationSeparator" w:id="0">
    <w:p w14:paraId="5ACAB915" w14:textId="77777777" w:rsidR="00F25227" w:rsidRDefault="00F25227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3ED89" w14:textId="63C600BF" w:rsidR="006A1852" w:rsidRPr="0062509E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ED3D25" w14:textId="77777777" w:rsidR="00F25227" w:rsidRDefault="00F25227" w:rsidP="006A1852">
      <w:pPr>
        <w:spacing w:after="0" w:line="240" w:lineRule="auto"/>
      </w:pPr>
      <w:r>
        <w:separator/>
      </w:r>
    </w:p>
  </w:footnote>
  <w:footnote w:type="continuationSeparator" w:id="0">
    <w:p w14:paraId="49FB075A" w14:textId="77777777" w:rsidR="00F25227" w:rsidRDefault="00F25227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2C7E8" w14:textId="5957F80B" w:rsidR="006A1852" w:rsidRDefault="001330A9">
    <w:pPr>
      <w:pStyle w:val="Nagwek"/>
    </w:pPr>
    <w:r w:rsidRPr="0062509E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2509E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7"/>
  </w:num>
  <w:num w:numId="3">
    <w:abstractNumId w:val="14"/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3"/>
    <w:lvlOverride w:ilvl="0">
      <w:startOverride w:val="1"/>
    </w:lvlOverride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</w:num>
  <w:num w:numId="17">
    <w:abstractNumId w:val="11"/>
  </w:num>
  <w:num w:numId="18">
    <w:abstractNumId w:val="25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422291"/>
    <w:rsid w:val="004B2DEE"/>
    <w:rsid w:val="00591B76"/>
    <w:rsid w:val="005A0EDE"/>
    <w:rsid w:val="005D03ED"/>
    <w:rsid w:val="0062509E"/>
    <w:rsid w:val="00672A83"/>
    <w:rsid w:val="006A1852"/>
    <w:rsid w:val="006F4685"/>
    <w:rsid w:val="006F7592"/>
    <w:rsid w:val="007074BB"/>
    <w:rsid w:val="00710EC8"/>
    <w:rsid w:val="00734E57"/>
    <w:rsid w:val="00743E18"/>
    <w:rsid w:val="00745057"/>
    <w:rsid w:val="007756E6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F1A0A"/>
    <w:rsid w:val="00B36C4F"/>
    <w:rsid w:val="00B44563"/>
    <w:rsid w:val="00BC7078"/>
    <w:rsid w:val="00BF5806"/>
    <w:rsid w:val="00C50ECF"/>
    <w:rsid w:val="00C7070B"/>
    <w:rsid w:val="00CC386C"/>
    <w:rsid w:val="00DE7DC6"/>
    <w:rsid w:val="00EA2C15"/>
    <w:rsid w:val="00F25227"/>
    <w:rsid w:val="00F30110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36D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0E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0EC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0E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0E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2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07-25T06:50:00Z</cp:lastPrinted>
  <dcterms:created xsi:type="dcterms:W3CDTF">2023-10-30T09:57:00Z</dcterms:created>
  <dcterms:modified xsi:type="dcterms:W3CDTF">2023-10-3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